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02B69" w14:textId="3A182E77" w:rsidR="00D34AC2" w:rsidRPr="00D56873" w:rsidRDefault="00D34AC2" w:rsidP="00D56873">
      <w:pPr>
        <w:pStyle w:val="ListParagraph"/>
        <w:spacing w:line="480" w:lineRule="auto"/>
        <w:ind w:left="14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6873">
        <w:rPr>
          <w:rFonts w:ascii="Times New Roman" w:hAnsi="Times New Roman" w:cs="Times New Roman"/>
          <w:b/>
          <w:bCs/>
          <w:sz w:val="24"/>
          <w:szCs w:val="24"/>
        </w:rPr>
        <w:t>Work Breakdown Structure</w:t>
      </w:r>
    </w:p>
    <w:p w14:paraId="11E0F410" w14:textId="77777777" w:rsid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Install and configure XMAPP.</w:t>
      </w:r>
      <w:r w:rsidR="00D5687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1EC9422" w14:textId="040A1554" w:rsidR="00D34AC2" w:rsidRPr="00D56873" w:rsidRDefault="00D56873" w:rsidP="00D5687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ce project contents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htdo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lder for a local </w:t>
      </w:r>
      <w:proofErr w:type="spellStart"/>
      <w:r>
        <w:rPr>
          <w:rFonts w:ascii="Times New Roman" w:hAnsi="Times New Roman" w:cs="Times New Roman"/>
          <w:sz w:val="24"/>
          <w:szCs w:val="24"/>
        </w:rPr>
        <w:t>apac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r.</w:t>
      </w:r>
      <w:r w:rsidR="00D34AC2" w:rsidRPr="00D56873">
        <w:rPr>
          <w:rFonts w:ascii="Times New Roman" w:hAnsi="Times New Roman" w:cs="Times New Roman"/>
          <w:sz w:val="24"/>
          <w:szCs w:val="24"/>
        </w:rPr>
        <w:t xml:space="preserve"> ~0.5 day</w:t>
      </w:r>
    </w:p>
    <w:p w14:paraId="2A81375A" w14:textId="55D8316A" w:rsidR="00D67C4A" w:rsidRP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Develop a Login and signup system and database and test. ~ 1 day</w:t>
      </w:r>
    </w:p>
    <w:p w14:paraId="55B4A113" w14:textId="5C517276" w:rsid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 xml:space="preserve">Develop </w:t>
      </w:r>
      <w:r w:rsidR="002760FD">
        <w:rPr>
          <w:rFonts w:ascii="Times New Roman" w:hAnsi="Times New Roman" w:cs="Times New Roman"/>
          <w:sz w:val="24"/>
          <w:szCs w:val="24"/>
        </w:rPr>
        <w:t>admin pages</w:t>
      </w:r>
      <w:r w:rsidRPr="00D56873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7F712594" w14:textId="084BE575" w:rsidR="00D34AC2" w:rsidRPr="00D56873" w:rsidRDefault="00D34AC2" w:rsidP="00D5687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This page is the first page of the web application. ~1 day</w:t>
      </w:r>
    </w:p>
    <w:p w14:paraId="4248D5B5" w14:textId="49D1C024" w:rsidR="00D34AC2" w:rsidRP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Develop the view item pop-out screen. ~1 day</w:t>
      </w:r>
    </w:p>
    <w:p w14:paraId="4D84AD35" w14:textId="7CD51DC3" w:rsidR="002760FD" w:rsidRDefault="002760FD" w:rsidP="002760F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database for additional administrators and test</w:t>
      </w:r>
      <w:r w:rsidR="00D34AC2" w:rsidRPr="00D56873">
        <w:rPr>
          <w:rFonts w:ascii="Times New Roman" w:hAnsi="Times New Roman" w:cs="Times New Roman"/>
          <w:sz w:val="24"/>
          <w:szCs w:val="24"/>
        </w:rPr>
        <w:t>. ~1 day</w:t>
      </w:r>
    </w:p>
    <w:p w14:paraId="2130DC5E" w14:textId="36CAE7A7" w:rsidR="00D34AC2" w:rsidRPr="002760FD" w:rsidRDefault="002760FD" w:rsidP="002760F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the edit menu item pages </w:t>
      </w:r>
      <w:r w:rsidR="00D34AC2" w:rsidRPr="002760FD">
        <w:rPr>
          <w:rFonts w:ascii="Times New Roman" w:hAnsi="Times New Roman" w:cs="Times New Roman"/>
          <w:sz w:val="24"/>
          <w:szCs w:val="24"/>
        </w:rPr>
        <w:t>~1 day</w:t>
      </w:r>
    </w:p>
    <w:p w14:paraId="488DE074" w14:textId="2A7B3CAB" w:rsidR="00D34AC2" w:rsidRP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Design and implement the database. ~1 day</w:t>
      </w:r>
    </w:p>
    <w:p w14:paraId="2BA62B80" w14:textId="6E9240AC" w:rsidR="00D34AC2" w:rsidRPr="00D56873" w:rsidRDefault="00D34AC2" w:rsidP="00D56873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sectPr w:rsidR="00D34AC2" w:rsidRPr="00D568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2D6D68"/>
    <w:multiLevelType w:val="hybridMultilevel"/>
    <w:tmpl w:val="FBAE04E2"/>
    <w:lvl w:ilvl="0" w:tplc="4168C6C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13993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TYwNjYyMTYzMbRQ0lEKTi0uzszPAykwrAUAHWP09ywAAAA="/>
  </w:docVars>
  <w:rsids>
    <w:rsidRoot w:val="00D34AC2"/>
    <w:rsid w:val="002760FD"/>
    <w:rsid w:val="00D34AC2"/>
    <w:rsid w:val="00D56873"/>
    <w:rsid w:val="00D67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33D98"/>
  <w15:chartTrackingRefBased/>
  <w15:docId w15:val="{55198117-F33F-4452-9493-D2308F309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A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71</Words>
  <Characters>405</Characters>
  <Application>Microsoft Office Word</Application>
  <DocSecurity>0</DocSecurity>
  <Lines>3</Lines>
  <Paragraphs>1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Brandon N</dc:creator>
  <cp:keywords/>
  <dc:description/>
  <cp:lastModifiedBy>Cook, Brandon N</cp:lastModifiedBy>
  <cp:revision>3</cp:revision>
  <dcterms:created xsi:type="dcterms:W3CDTF">2022-11-14T23:43:00Z</dcterms:created>
  <dcterms:modified xsi:type="dcterms:W3CDTF">2022-11-29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9396a4-7939-418e-bc07-9e4c14b606f8</vt:lpwstr>
  </property>
</Properties>
</file>